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DAE612" w14:textId="77777777" w:rsidR="00F8367B" w:rsidRDefault="007005CF">
      <w:pPr>
        <w:pStyle w:val="FirstParagraph"/>
      </w:pPr>
      <w:r>
        <w:rPr>
          <w:b/>
        </w:rPr>
        <w:t>FOR IMMEDIATE RELEASE:</w:t>
      </w:r>
    </w:p>
    <w:p w14:paraId="5CB8FECE" w14:textId="77777777" w:rsidR="00F8367B" w:rsidRDefault="007005CF">
      <w:pPr>
        <w:pStyle w:val="BodyText"/>
      </w:pPr>
      <w:r>
        <w:rPr>
          <w:b/>
        </w:rPr>
        <w:t>DESIRED BAY BEACON PUBLICATION DATE: July 28, 2021</w:t>
      </w:r>
    </w:p>
    <w:p w14:paraId="4013FC81" w14:textId="77777777" w:rsidR="00F8367B" w:rsidRDefault="007005CF">
      <w:pPr>
        <w:pStyle w:val="BodyText"/>
      </w:pPr>
      <w:r>
        <w:rPr>
          <w:b/>
        </w:rPr>
        <w:t>Bimonthly Linux User Group Meeting</w:t>
      </w:r>
    </w:p>
    <w:p w14:paraId="59CAA845" w14:textId="77777777" w:rsidR="00F8367B" w:rsidRDefault="007005CF">
      <w:pPr>
        <w:pStyle w:val="BodyText"/>
      </w:pPr>
      <w:r>
        <w:rPr>
          <w:i/>
        </w:rPr>
        <w:t>Niceville, Florida</w:t>
      </w:r>
    </w:p>
    <w:p w14:paraId="4EA63CE0" w14:textId="77777777" w:rsidR="00F8367B" w:rsidRDefault="007005CF">
      <w:pPr>
        <w:pStyle w:val="BodyText"/>
      </w:pPr>
      <w:r>
        <w:t>The Northwest Florida Linux User Group (NWFLUG) will hold its next bimonthly meeting on Monday, August 2, 2021, from 5:30 PM until no later than 7:30 PM, in Room 400 of the Crosspoint United Methodist Church in Niceville, Florida.</w:t>
      </w:r>
    </w:p>
    <w:p w14:paraId="5A7A4719" w14:textId="69D9F632" w:rsidR="00F8367B" w:rsidRDefault="007005CF">
      <w:pPr>
        <w:pStyle w:val="BodyText"/>
      </w:pPr>
      <w:r>
        <w:t>The featured presentation</w:t>
      </w:r>
      <w:r>
        <w:t xml:space="preserve"> will </w:t>
      </w:r>
      <w:r w:rsidR="00FE3194">
        <w:t>be</w:t>
      </w:r>
      <w:r>
        <w:t xml:space="preserve"> </w:t>
      </w:r>
      <w:r w:rsidR="00FE3194" w:rsidRPr="00FE3194">
        <w:rPr>
          <w:b/>
          <w:bCs/>
        </w:rPr>
        <w:t xml:space="preserve">Future of the </w:t>
      </w:r>
      <w:proofErr w:type="gramStart"/>
      <w:r w:rsidR="00FE3194" w:rsidRPr="00FE3194">
        <w:rPr>
          <w:b/>
          <w:bCs/>
        </w:rPr>
        <w:t>NWFLUG</w:t>
      </w:r>
      <w:proofErr w:type="gramEnd"/>
    </w:p>
    <w:p w14:paraId="20066F3D" w14:textId="77777777" w:rsidR="00F8367B" w:rsidRDefault="007005CF">
      <w:pPr>
        <w:pStyle w:val="BodyText"/>
      </w:pPr>
      <w:r>
        <w:t xml:space="preserve">Directions and details of the free, planned program can be found on the group’s website at </w:t>
      </w:r>
      <w:hyperlink r:id="rId7">
        <w:r>
          <w:rPr>
            <w:rStyle w:val="Hyperlink"/>
          </w:rPr>
          <w:t>https://nwflug.org</w:t>
        </w:r>
      </w:hyperlink>
      <w:r>
        <w:t>. All are invited to join us at any meeting (and bring your laptops!). Those planni</w:t>
      </w:r>
      <w:r>
        <w:t xml:space="preserve">ng to attend are encouraged to notify us via email to </w:t>
      </w:r>
      <w:hyperlink r:id="rId8">
        <w:r>
          <w:rPr>
            <w:rStyle w:val="Hyperlink"/>
          </w:rPr>
          <w:t>tom.browder@gmail.com</w:t>
        </w:r>
      </w:hyperlink>
      <w:r>
        <w:t>.</w:t>
      </w:r>
    </w:p>
    <w:p w14:paraId="31E632E1" w14:textId="77777777" w:rsidR="00F8367B" w:rsidRDefault="007005CF">
      <w:pPr>
        <w:pStyle w:val="BodyText"/>
      </w:pPr>
      <w:r>
        <w:t>For more information, contact Tom Browder.</w:t>
      </w:r>
    </w:p>
    <w:p w14:paraId="51E4DDD4" w14:textId="0D097370" w:rsidR="00F8367B" w:rsidRDefault="007005CF" w:rsidP="00FE3194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.c</w:t>
        </w:r>
        <w:r>
          <w:rPr>
            <w:rStyle w:val="Hyperlink"/>
          </w:rPr>
          <w:t>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  <w:bookmarkStart w:id="0" w:name="section"/>
      <w:bookmarkEnd w:id="0"/>
    </w:p>
    <w:p w14:paraId="3E9E365A" w14:textId="77777777" w:rsidR="00FE3194" w:rsidRDefault="00FE3194" w:rsidP="00FE3194">
      <w:pPr>
        <w:pStyle w:val="BodyText"/>
      </w:pPr>
    </w:p>
    <w:sectPr w:rsidR="00FE31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580C2C" w14:textId="77777777" w:rsidR="007005CF" w:rsidRDefault="007005CF">
      <w:pPr>
        <w:spacing w:after="0"/>
      </w:pPr>
      <w:r>
        <w:separator/>
      </w:r>
    </w:p>
  </w:endnote>
  <w:endnote w:type="continuationSeparator" w:id="0">
    <w:p w14:paraId="4AD4F6C6" w14:textId="77777777" w:rsidR="007005CF" w:rsidRDefault="007005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2D23FF" w14:textId="77777777" w:rsidR="007005CF" w:rsidRDefault="007005CF">
      <w:r>
        <w:separator/>
      </w:r>
    </w:p>
  </w:footnote>
  <w:footnote w:type="continuationSeparator" w:id="0">
    <w:p w14:paraId="61C27AE3" w14:textId="77777777" w:rsidR="007005CF" w:rsidRDefault="007005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E45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05CF"/>
    <w:rsid w:val="00784D58"/>
    <w:rsid w:val="008D6863"/>
    <w:rsid w:val="00B86B75"/>
    <w:rsid w:val="00BC48D5"/>
    <w:rsid w:val="00C36279"/>
    <w:rsid w:val="00E315A3"/>
    <w:rsid w:val="00F8367B"/>
    <w:rsid w:val="00FE31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21CD5"/>
  <w15:docId w15:val="{05A87804-E02C-4341-81D8-DF5BD4171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.browde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wflu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4</Words>
  <Characters>823</Characters>
  <Application>Microsoft Office Word</Application>
  <DocSecurity>0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2</cp:revision>
  <dcterms:created xsi:type="dcterms:W3CDTF">2021-01-13T21:22:00Z</dcterms:created>
  <dcterms:modified xsi:type="dcterms:W3CDTF">2021-07-12T15:12:00Z</dcterms:modified>
</cp:coreProperties>
</file>